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erise noir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oumarin, ethyl 2,3-epoxy-3-phenylbutyrate, cinnam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8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61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0 mg/kg masy ciała Animal: rat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10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eris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erise no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oumarin, ethyl 2,3-epoxy-3-phenylbutyrate, cinnamaldehyd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3.03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3.03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erise no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erise noir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2.03.2026   Data aktualizacji: 13.03.2026   Zastępuje wersję z dn.: 12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A02C57-4E1E-4F3A-AF95-28A63CD9F459}"/>
</file>

<file path=customXml/itemProps3.xml><?xml version="1.0" encoding="utf-8"?>
<ds:datastoreItem xmlns:ds="http://schemas.openxmlformats.org/officeDocument/2006/customXml" ds:itemID="{18430B8C-F980-4F63-A765-03164DCD9DD3}"/>
</file>

<file path=customXml/itemProps4.xml><?xml version="1.0" encoding="utf-8"?>
<ds:datastoreItem xmlns:ds="http://schemas.openxmlformats.org/officeDocument/2006/customXml" ds:itemID="{ECBB6371-0A33-4FCF-83FF-86F7B2D32E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